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F07318" w14:textId="77777777" w:rsidR="006819C7" w:rsidRDefault="00E61C01" w:rsidP="000B3982">
      <w:pPr>
        <w:pStyle w:val="Heading1"/>
        <w:jc w:val="center"/>
      </w:pPr>
      <w:bookmarkStart w:id="0" w:name="header-n215"/>
      <w:r>
        <w:t>Actors tour of data science "From popularity to rating"</w:t>
      </w:r>
      <w:bookmarkStart w:id="1" w:name="_GoBack"/>
      <w:bookmarkEnd w:id="0"/>
      <w:bookmarkEnd w:id="1"/>
    </w:p>
    <w:p w14:paraId="307C494B" w14:textId="77777777" w:rsidR="006819C7" w:rsidRDefault="00E61C01" w:rsidP="000B3982">
      <w:pPr>
        <w:pStyle w:val="Heading3"/>
        <w:jc w:val="both"/>
      </w:pPr>
      <w:bookmarkStart w:id="2" w:name="header-n2"/>
      <w:r>
        <w:t>Team 8 - Network Tour of Data Science</w:t>
      </w:r>
      <w:bookmarkEnd w:id="2"/>
    </w:p>
    <w:p w14:paraId="2B14998A" w14:textId="77777777" w:rsidR="006819C7" w:rsidRDefault="00E61C01" w:rsidP="000B3982">
      <w:pPr>
        <w:pStyle w:val="Heading3"/>
        <w:jc w:val="both"/>
      </w:pPr>
      <w:bookmarkStart w:id="3" w:name="header-n3"/>
      <w:r>
        <w:t>1. Story</w:t>
      </w:r>
      <w:bookmarkEnd w:id="3"/>
    </w:p>
    <w:p w14:paraId="50530E0F" w14:textId="77777777" w:rsidR="006819C7" w:rsidRDefault="00E61C01" w:rsidP="000B3982">
      <w:pPr>
        <w:pStyle w:val="FirstParagraph"/>
        <w:jc w:val="both"/>
      </w:pPr>
      <w:r>
        <w:t xml:space="preserve">The idea of the project is to find communities of actors, explain how </w:t>
      </w:r>
      <w:r>
        <w:t>they are related within their communities and find the most representative actors.</w:t>
      </w:r>
    </w:p>
    <w:p w14:paraId="1D4F47DE" w14:textId="77777777" w:rsidR="006819C7" w:rsidRDefault="00E61C01" w:rsidP="000B3982">
      <w:pPr>
        <w:pStyle w:val="BodyText"/>
        <w:jc w:val="both"/>
      </w:pPr>
      <w:r>
        <w:t>We want to understand the relationships between actors because there might be implicit groups of actors that perform on similar movies, interact with the same people, work f</w:t>
      </w:r>
      <w:r>
        <w:t xml:space="preserve">or the same productions companies, etc. Within these communities we want to find the most representative actors and what genre of movies they have taken part on most frequently. So with this information, a new actor can know which type of movies he should </w:t>
      </w:r>
      <w:r>
        <w:t>perform on in order to eventually become part of this community.</w:t>
      </w:r>
    </w:p>
    <w:p w14:paraId="0584D124" w14:textId="77777777" w:rsidR="006819C7" w:rsidRDefault="00E61C01" w:rsidP="000B3982">
      <w:pPr>
        <w:pStyle w:val="BodyText"/>
        <w:jc w:val="both"/>
      </w:pPr>
      <w:r>
        <w:t>The IMDb dataset is relevant for this work because it provides reliable information about the movies each actor has performed on, the people he/she has interacted with, the production compani</w:t>
      </w:r>
      <w:r>
        <w:t>es he/she has worked for, etc. We can use this information to infer affinity between actors by looking at how many of these elements they have in common. The dataset can be downloaded from kaggle : https://www.kaggle.com/tmdb/tmdb-movie-metadata.</w:t>
      </w:r>
    </w:p>
    <w:p w14:paraId="5357FC1D" w14:textId="77777777" w:rsidR="006819C7" w:rsidRDefault="00E61C01" w:rsidP="000B3982">
      <w:pPr>
        <w:pStyle w:val="BodyText"/>
        <w:jc w:val="both"/>
      </w:pPr>
      <w:r>
        <w:t>We are bu</w:t>
      </w:r>
      <w:r>
        <w:t xml:space="preserve">ilding a graph from the data and analyzing it with the following specialized tools: Pandas, Scikit-learn, Networkx, Matplotlib, Python louvain. </w:t>
      </w:r>
    </w:p>
    <w:p w14:paraId="716FBA8D" w14:textId="77777777" w:rsidR="006819C7" w:rsidRDefault="00E61C01" w:rsidP="000B3982">
      <w:pPr>
        <w:pStyle w:val="Heading3"/>
        <w:jc w:val="both"/>
      </w:pPr>
      <w:bookmarkStart w:id="4" w:name="header-n8"/>
      <w:r>
        <w:t>2. Acquisition</w:t>
      </w:r>
      <w:bookmarkEnd w:id="4"/>
    </w:p>
    <w:p w14:paraId="6654A124" w14:textId="77777777" w:rsidR="006819C7" w:rsidRDefault="00E61C01" w:rsidP="000B3982">
      <w:pPr>
        <w:pStyle w:val="FirstParagraph"/>
        <w:jc w:val="both"/>
      </w:pPr>
      <w:r>
        <w:t>We used the TMDB 5000 Movie dataset provided by Kaggle.</w:t>
      </w:r>
    </w:p>
    <w:p w14:paraId="57B6CDE6" w14:textId="77777777" w:rsidR="006819C7" w:rsidRDefault="00E61C01" w:rsidP="000B3982">
      <w:pPr>
        <w:pStyle w:val="Heading4"/>
        <w:numPr>
          <w:ilvl w:val="0"/>
          <w:numId w:val="2"/>
        </w:numPr>
        <w:jc w:val="both"/>
      </w:pPr>
      <w:bookmarkStart w:id="5" w:name="header-n12"/>
      <w:r>
        <w:t>Description of the data</w:t>
      </w:r>
      <w:bookmarkEnd w:id="5"/>
    </w:p>
    <w:p w14:paraId="1B05D902" w14:textId="77777777" w:rsidR="006819C7" w:rsidRDefault="00E61C01" w:rsidP="000B3982">
      <w:pPr>
        <w:numPr>
          <w:ilvl w:val="0"/>
          <w:numId w:val="1"/>
        </w:numPr>
        <w:jc w:val="both"/>
      </w:pPr>
      <w:r>
        <w:t>The dataset cons</w:t>
      </w:r>
      <w:r>
        <w:t>isted of two tables containing features from movies. The first table provided the following information:</w:t>
      </w:r>
    </w:p>
    <w:p w14:paraId="4A62DD25" w14:textId="77777777" w:rsidR="006819C7" w:rsidRDefault="00E61C01" w:rsidP="000B3982">
      <w:pPr>
        <w:numPr>
          <w:ilvl w:val="1"/>
          <w:numId w:val="3"/>
        </w:numPr>
        <w:jc w:val="both"/>
      </w:pPr>
      <w:r>
        <w:t>movie id: movie unique identifier.</w:t>
      </w:r>
    </w:p>
    <w:p w14:paraId="4DCAAFDA" w14:textId="77777777" w:rsidR="006819C7" w:rsidRDefault="00E61C01" w:rsidP="000B3982">
      <w:pPr>
        <w:numPr>
          <w:ilvl w:val="1"/>
          <w:numId w:val="3"/>
        </w:numPr>
        <w:jc w:val="both"/>
      </w:pPr>
      <w:r>
        <w:t>title</w:t>
      </w:r>
    </w:p>
    <w:p w14:paraId="73C92F1C" w14:textId="77777777" w:rsidR="006819C7" w:rsidRDefault="00E61C01" w:rsidP="000B3982">
      <w:pPr>
        <w:numPr>
          <w:ilvl w:val="1"/>
          <w:numId w:val="3"/>
        </w:numPr>
        <w:jc w:val="both"/>
      </w:pPr>
      <w:r>
        <w:t xml:space="preserve">cast: a column of json strings containing actor names, order (importance, the value is 0 for the main actor), </w:t>
      </w:r>
      <w:r>
        <w:t xml:space="preserve">gender, id and character. </w:t>
      </w:r>
    </w:p>
    <w:p w14:paraId="08213B1D" w14:textId="77777777" w:rsidR="006819C7" w:rsidRDefault="00E61C01" w:rsidP="000B3982">
      <w:pPr>
        <w:numPr>
          <w:ilvl w:val="1"/>
          <w:numId w:val="3"/>
        </w:numPr>
        <w:jc w:val="both"/>
      </w:pPr>
      <w:r>
        <w:t>crew: a column of json strings with the name, department, id , gender and job of the crew members. The second table contained the following columns:</w:t>
      </w:r>
    </w:p>
    <w:p w14:paraId="7DE57769" w14:textId="77777777" w:rsidR="006819C7" w:rsidRDefault="00E61C01" w:rsidP="000B3982">
      <w:pPr>
        <w:numPr>
          <w:ilvl w:val="1"/>
          <w:numId w:val="3"/>
        </w:numPr>
        <w:jc w:val="both"/>
      </w:pPr>
      <w:r>
        <w:t>budget</w:t>
      </w:r>
    </w:p>
    <w:p w14:paraId="6722F9F8" w14:textId="77777777" w:rsidR="006819C7" w:rsidRDefault="00E61C01" w:rsidP="000B3982">
      <w:pPr>
        <w:numPr>
          <w:ilvl w:val="1"/>
          <w:numId w:val="3"/>
        </w:numPr>
        <w:jc w:val="both"/>
      </w:pPr>
      <w:r>
        <w:t>genres</w:t>
      </w:r>
    </w:p>
    <w:p w14:paraId="43DC7EA1" w14:textId="77777777" w:rsidR="006819C7" w:rsidRDefault="00E61C01" w:rsidP="000B3982">
      <w:pPr>
        <w:numPr>
          <w:ilvl w:val="1"/>
          <w:numId w:val="3"/>
        </w:numPr>
        <w:jc w:val="both"/>
      </w:pPr>
      <w:r>
        <w:lastRenderedPageBreak/>
        <w:t xml:space="preserve">homepage </w:t>
      </w:r>
    </w:p>
    <w:p w14:paraId="7CF2B0AA" w14:textId="77777777" w:rsidR="006819C7" w:rsidRDefault="00E61C01" w:rsidP="000B3982">
      <w:pPr>
        <w:numPr>
          <w:ilvl w:val="1"/>
          <w:numId w:val="3"/>
        </w:numPr>
        <w:jc w:val="both"/>
      </w:pPr>
      <w:r>
        <w:t xml:space="preserve">movie_id </w:t>
      </w:r>
    </w:p>
    <w:p w14:paraId="05706338" w14:textId="77777777" w:rsidR="006819C7" w:rsidRDefault="00E61C01" w:rsidP="000B3982">
      <w:pPr>
        <w:numPr>
          <w:ilvl w:val="1"/>
          <w:numId w:val="3"/>
        </w:numPr>
        <w:jc w:val="both"/>
      </w:pPr>
      <w:r>
        <w:t>keywords</w:t>
      </w:r>
    </w:p>
    <w:p w14:paraId="439B1FC1" w14:textId="77777777" w:rsidR="006819C7" w:rsidRDefault="00E61C01" w:rsidP="000B3982">
      <w:pPr>
        <w:numPr>
          <w:ilvl w:val="1"/>
          <w:numId w:val="3"/>
        </w:numPr>
        <w:jc w:val="both"/>
      </w:pPr>
      <w:r>
        <w:t>original_language</w:t>
      </w:r>
    </w:p>
    <w:p w14:paraId="311E02BC" w14:textId="77777777" w:rsidR="006819C7" w:rsidRDefault="00E61C01" w:rsidP="000B3982">
      <w:pPr>
        <w:numPr>
          <w:ilvl w:val="1"/>
          <w:numId w:val="3"/>
        </w:numPr>
        <w:jc w:val="both"/>
      </w:pPr>
      <w:r>
        <w:t>original_title</w:t>
      </w:r>
    </w:p>
    <w:p w14:paraId="675BB50B" w14:textId="77777777" w:rsidR="006819C7" w:rsidRDefault="00E61C01" w:rsidP="000B3982">
      <w:pPr>
        <w:numPr>
          <w:ilvl w:val="1"/>
          <w:numId w:val="3"/>
        </w:numPr>
        <w:jc w:val="both"/>
      </w:pPr>
      <w:r>
        <w:t>over</w:t>
      </w:r>
      <w:r>
        <w:t>view</w:t>
      </w:r>
    </w:p>
    <w:p w14:paraId="443D6387" w14:textId="77777777" w:rsidR="006819C7" w:rsidRDefault="00E61C01" w:rsidP="000B3982">
      <w:pPr>
        <w:numPr>
          <w:ilvl w:val="1"/>
          <w:numId w:val="3"/>
        </w:numPr>
        <w:jc w:val="both"/>
      </w:pPr>
      <w:r>
        <w:t>popularity</w:t>
      </w:r>
    </w:p>
    <w:p w14:paraId="0220078A" w14:textId="77777777" w:rsidR="006819C7" w:rsidRDefault="00E61C01" w:rsidP="000B3982">
      <w:pPr>
        <w:numPr>
          <w:ilvl w:val="1"/>
          <w:numId w:val="3"/>
        </w:numPr>
        <w:jc w:val="both"/>
      </w:pPr>
      <w:r>
        <w:t>production_companies</w:t>
      </w:r>
    </w:p>
    <w:p w14:paraId="21CDF647" w14:textId="77777777" w:rsidR="006819C7" w:rsidRDefault="00E61C01" w:rsidP="000B3982">
      <w:pPr>
        <w:numPr>
          <w:ilvl w:val="1"/>
          <w:numId w:val="3"/>
        </w:numPr>
        <w:jc w:val="both"/>
      </w:pPr>
      <w:r>
        <w:t>production_countries</w:t>
      </w:r>
    </w:p>
    <w:p w14:paraId="756DBDA9" w14:textId="77777777" w:rsidR="006819C7" w:rsidRDefault="00E61C01" w:rsidP="000B3982">
      <w:pPr>
        <w:numPr>
          <w:ilvl w:val="1"/>
          <w:numId w:val="3"/>
        </w:numPr>
        <w:jc w:val="both"/>
      </w:pPr>
      <w:r>
        <w:t>release_date</w:t>
      </w:r>
    </w:p>
    <w:p w14:paraId="0E11F243" w14:textId="77777777" w:rsidR="006819C7" w:rsidRDefault="00E61C01" w:rsidP="000B3982">
      <w:pPr>
        <w:numPr>
          <w:ilvl w:val="1"/>
          <w:numId w:val="3"/>
        </w:numPr>
        <w:jc w:val="both"/>
      </w:pPr>
      <w:r>
        <w:t>revenue</w:t>
      </w:r>
    </w:p>
    <w:p w14:paraId="61879D2D" w14:textId="77777777" w:rsidR="006819C7" w:rsidRDefault="00E61C01" w:rsidP="000B3982">
      <w:pPr>
        <w:numPr>
          <w:ilvl w:val="1"/>
          <w:numId w:val="3"/>
        </w:numPr>
        <w:jc w:val="both"/>
      </w:pPr>
      <w:r>
        <w:t>runtime</w:t>
      </w:r>
    </w:p>
    <w:p w14:paraId="2AA5A0F7" w14:textId="77777777" w:rsidR="006819C7" w:rsidRDefault="00E61C01" w:rsidP="000B3982">
      <w:pPr>
        <w:numPr>
          <w:ilvl w:val="1"/>
          <w:numId w:val="3"/>
        </w:numPr>
        <w:jc w:val="both"/>
      </w:pPr>
      <w:r>
        <w:t>spoken_languages</w:t>
      </w:r>
    </w:p>
    <w:p w14:paraId="2F1CE080" w14:textId="77777777" w:rsidR="006819C7" w:rsidRDefault="00E61C01" w:rsidP="000B3982">
      <w:pPr>
        <w:numPr>
          <w:ilvl w:val="1"/>
          <w:numId w:val="3"/>
        </w:numPr>
        <w:jc w:val="both"/>
      </w:pPr>
      <w:r>
        <w:t>status</w:t>
      </w:r>
    </w:p>
    <w:p w14:paraId="01DD4DE5" w14:textId="77777777" w:rsidR="006819C7" w:rsidRDefault="00E61C01" w:rsidP="000B3982">
      <w:pPr>
        <w:numPr>
          <w:ilvl w:val="1"/>
          <w:numId w:val="3"/>
        </w:numPr>
        <w:jc w:val="both"/>
      </w:pPr>
      <w:r>
        <w:t>tagline</w:t>
      </w:r>
    </w:p>
    <w:p w14:paraId="2201F0EE" w14:textId="77777777" w:rsidR="006819C7" w:rsidRDefault="00E61C01" w:rsidP="000B3982">
      <w:pPr>
        <w:numPr>
          <w:ilvl w:val="1"/>
          <w:numId w:val="3"/>
        </w:numPr>
        <w:jc w:val="both"/>
      </w:pPr>
      <w:r>
        <w:t>title</w:t>
      </w:r>
    </w:p>
    <w:p w14:paraId="3F84B0C8" w14:textId="77777777" w:rsidR="006819C7" w:rsidRDefault="00E61C01" w:rsidP="000B3982">
      <w:pPr>
        <w:numPr>
          <w:ilvl w:val="1"/>
          <w:numId w:val="3"/>
        </w:numPr>
        <w:jc w:val="both"/>
      </w:pPr>
      <w:r>
        <w:t>vote_average</w:t>
      </w:r>
    </w:p>
    <w:p w14:paraId="607EBCB9" w14:textId="77777777" w:rsidR="006819C7" w:rsidRDefault="00E61C01" w:rsidP="000B3982">
      <w:pPr>
        <w:numPr>
          <w:ilvl w:val="1"/>
          <w:numId w:val="3"/>
        </w:numPr>
        <w:jc w:val="both"/>
      </w:pPr>
      <w:r>
        <w:t>vote_count</w:t>
      </w:r>
    </w:p>
    <w:p w14:paraId="791AFDC3" w14:textId="77777777" w:rsidR="006819C7" w:rsidRDefault="00E61C01" w:rsidP="000B3982">
      <w:pPr>
        <w:pStyle w:val="Heading4"/>
        <w:numPr>
          <w:ilvl w:val="0"/>
          <w:numId w:val="2"/>
        </w:numPr>
        <w:jc w:val="both"/>
      </w:pPr>
      <w:bookmarkStart w:id="6" w:name="header-n65"/>
      <w:r>
        <w:t>Creation of the graph</w:t>
      </w:r>
      <w:bookmarkEnd w:id="6"/>
    </w:p>
    <w:p w14:paraId="1B862C03" w14:textId="77777777" w:rsidR="006819C7" w:rsidRDefault="00E61C01" w:rsidP="000B3982">
      <w:pPr>
        <w:numPr>
          <w:ilvl w:val="0"/>
          <w:numId w:val="1"/>
        </w:numPr>
        <w:jc w:val="both"/>
      </w:pPr>
      <w:r>
        <w:t>As we wanted to create a graph of actors we had to process the table in the following way:</w:t>
      </w:r>
    </w:p>
    <w:p w14:paraId="05532079" w14:textId="77777777" w:rsidR="006819C7" w:rsidRDefault="00E61C01" w:rsidP="000B3982">
      <w:pPr>
        <w:numPr>
          <w:ilvl w:val="1"/>
          <w:numId w:val="4"/>
        </w:numPr>
        <w:jc w:val="both"/>
      </w:pPr>
      <w:r>
        <w:t>We extracted the actors from the cast column of the first table transforming it into a table of actors. Since there were around 54000 (be more precise) entries in to</w:t>
      </w:r>
      <w:r>
        <w:t>tal we took into account only the protagonist (actors with order 0) reducing the table to 2000 entries (be more precise).</w:t>
      </w:r>
    </w:p>
    <w:p w14:paraId="611169F8" w14:textId="77777777" w:rsidR="006819C7" w:rsidRDefault="00E61C01" w:rsidP="000B3982">
      <w:pPr>
        <w:numPr>
          <w:ilvl w:val="1"/>
          <w:numId w:val="4"/>
        </w:numPr>
        <w:jc w:val="both"/>
      </w:pPr>
      <w:r>
        <w:t>We joined the actors table with the second table and, for each actor, we aggregated the features of the movies as follows:</w:t>
      </w:r>
    </w:p>
    <w:p w14:paraId="741B28C8" w14:textId="77777777" w:rsidR="006819C7" w:rsidRDefault="00E61C01" w:rsidP="000B3982">
      <w:pPr>
        <w:numPr>
          <w:ilvl w:val="2"/>
          <w:numId w:val="5"/>
        </w:numPr>
        <w:jc w:val="both"/>
      </w:pPr>
      <w:r>
        <w:t>movie_id: s</w:t>
      </w:r>
      <w:r>
        <w:t>et of movie ids</w:t>
      </w:r>
    </w:p>
    <w:p w14:paraId="50F86AC1" w14:textId="77777777" w:rsidR="006819C7" w:rsidRDefault="00E61C01" w:rsidP="000B3982">
      <w:pPr>
        <w:numPr>
          <w:ilvl w:val="2"/>
          <w:numId w:val="5"/>
        </w:numPr>
        <w:jc w:val="both"/>
      </w:pPr>
      <w:r>
        <w:t>cast: union of casts</w:t>
      </w:r>
    </w:p>
    <w:p w14:paraId="65244FBE" w14:textId="77777777" w:rsidR="006819C7" w:rsidRDefault="00E61C01" w:rsidP="000B3982">
      <w:pPr>
        <w:numPr>
          <w:ilvl w:val="2"/>
          <w:numId w:val="5"/>
        </w:numPr>
        <w:jc w:val="both"/>
      </w:pPr>
      <w:r>
        <w:lastRenderedPageBreak/>
        <w:t>crew: union of crews</w:t>
      </w:r>
    </w:p>
    <w:p w14:paraId="3D141FDD" w14:textId="77777777" w:rsidR="006819C7" w:rsidRDefault="00E61C01" w:rsidP="000B3982">
      <w:pPr>
        <w:numPr>
          <w:ilvl w:val="2"/>
          <w:numId w:val="5"/>
        </w:numPr>
        <w:jc w:val="both"/>
      </w:pPr>
      <w:r>
        <w:t>actor_id: max actor id (since the value is the same across movies the max operator does not have any effect)</w:t>
      </w:r>
    </w:p>
    <w:p w14:paraId="48173415" w14:textId="77777777" w:rsidR="006819C7" w:rsidRDefault="00E61C01" w:rsidP="000B3982">
      <w:pPr>
        <w:numPr>
          <w:ilvl w:val="2"/>
          <w:numId w:val="5"/>
        </w:numPr>
        <w:jc w:val="both"/>
      </w:pPr>
      <w:r>
        <w:t>gender: max gender (same argument as for actor_id)</w:t>
      </w:r>
    </w:p>
    <w:p w14:paraId="3D35D874" w14:textId="77777777" w:rsidR="006819C7" w:rsidRDefault="00E61C01" w:rsidP="000B3982">
      <w:pPr>
        <w:numPr>
          <w:ilvl w:val="2"/>
          <w:numId w:val="5"/>
        </w:numPr>
        <w:jc w:val="both"/>
      </w:pPr>
      <w:r>
        <w:t>budget: mean of budgets across movies</w:t>
      </w:r>
    </w:p>
    <w:p w14:paraId="55BDB747" w14:textId="77777777" w:rsidR="006819C7" w:rsidRDefault="00E61C01" w:rsidP="000B3982">
      <w:pPr>
        <w:numPr>
          <w:ilvl w:val="2"/>
          <w:numId w:val="5"/>
        </w:numPr>
        <w:jc w:val="both"/>
      </w:pPr>
      <w:r>
        <w:t>genres: union of genres</w:t>
      </w:r>
    </w:p>
    <w:p w14:paraId="6A2CF02A" w14:textId="77777777" w:rsidR="006819C7" w:rsidRDefault="00E61C01" w:rsidP="000B3982">
      <w:pPr>
        <w:numPr>
          <w:ilvl w:val="2"/>
          <w:numId w:val="5"/>
        </w:numPr>
        <w:jc w:val="both"/>
      </w:pPr>
      <w:r>
        <w:t>keywords: union of keywords</w:t>
      </w:r>
    </w:p>
    <w:p w14:paraId="59065F23" w14:textId="77777777" w:rsidR="006819C7" w:rsidRDefault="00E61C01" w:rsidP="000B3982">
      <w:pPr>
        <w:numPr>
          <w:ilvl w:val="2"/>
          <w:numId w:val="5"/>
        </w:numPr>
        <w:jc w:val="both"/>
      </w:pPr>
      <w:r>
        <w:t>original_language : set of original languages</w:t>
      </w:r>
    </w:p>
    <w:p w14:paraId="647CA06C" w14:textId="77777777" w:rsidR="006819C7" w:rsidRDefault="00E61C01" w:rsidP="000B3982">
      <w:pPr>
        <w:numPr>
          <w:ilvl w:val="2"/>
          <w:numId w:val="5"/>
        </w:numPr>
        <w:jc w:val="both"/>
      </w:pPr>
      <w:r>
        <w:t>popularity: mean popularity across movies</w:t>
      </w:r>
    </w:p>
    <w:p w14:paraId="1C233FDB" w14:textId="77777777" w:rsidR="006819C7" w:rsidRDefault="00E61C01" w:rsidP="000B3982">
      <w:pPr>
        <w:numPr>
          <w:ilvl w:val="2"/>
          <w:numId w:val="5"/>
        </w:numPr>
        <w:jc w:val="both"/>
      </w:pPr>
      <w:r>
        <w:t>production_companies: union</w:t>
      </w:r>
    </w:p>
    <w:p w14:paraId="0F556843" w14:textId="77777777" w:rsidR="006819C7" w:rsidRDefault="00E61C01" w:rsidP="000B3982">
      <w:pPr>
        <w:numPr>
          <w:ilvl w:val="2"/>
          <w:numId w:val="5"/>
        </w:numPr>
        <w:jc w:val="both"/>
      </w:pPr>
      <w:r>
        <w:t>production_countries: union</w:t>
      </w:r>
    </w:p>
    <w:p w14:paraId="5A8D928D" w14:textId="77777777" w:rsidR="006819C7" w:rsidRDefault="00E61C01" w:rsidP="000B3982">
      <w:pPr>
        <w:numPr>
          <w:ilvl w:val="2"/>
          <w:numId w:val="5"/>
        </w:numPr>
        <w:jc w:val="both"/>
      </w:pPr>
      <w:r>
        <w:t>release_date: list</w:t>
      </w:r>
    </w:p>
    <w:p w14:paraId="043C1E9E" w14:textId="77777777" w:rsidR="006819C7" w:rsidRDefault="00E61C01" w:rsidP="000B3982">
      <w:pPr>
        <w:numPr>
          <w:ilvl w:val="2"/>
          <w:numId w:val="5"/>
        </w:numPr>
        <w:jc w:val="both"/>
      </w:pPr>
      <w:r>
        <w:t>revenue: mean of revenues across movies</w:t>
      </w:r>
    </w:p>
    <w:p w14:paraId="116F3C63" w14:textId="77777777" w:rsidR="006819C7" w:rsidRDefault="00E61C01" w:rsidP="000B3982">
      <w:pPr>
        <w:numPr>
          <w:ilvl w:val="2"/>
          <w:numId w:val="5"/>
        </w:numPr>
        <w:jc w:val="both"/>
      </w:pPr>
      <w:r>
        <w:t xml:space="preserve">runtime: sum </w:t>
      </w:r>
    </w:p>
    <w:p w14:paraId="736C6326" w14:textId="77777777" w:rsidR="006819C7" w:rsidRDefault="00E61C01" w:rsidP="000B3982">
      <w:pPr>
        <w:numPr>
          <w:ilvl w:val="2"/>
          <w:numId w:val="5"/>
        </w:numPr>
        <w:jc w:val="both"/>
      </w:pPr>
      <w:r>
        <w:t>spoken_languages: union</w:t>
      </w:r>
    </w:p>
    <w:p w14:paraId="2024AA0F" w14:textId="77777777" w:rsidR="006819C7" w:rsidRDefault="00E61C01" w:rsidP="000B3982">
      <w:pPr>
        <w:numPr>
          <w:ilvl w:val="2"/>
          <w:numId w:val="5"/>
        </w:numPr>
        <w:jc w:val="both"/>
      </w:pPr>
      <w:r>
        <w:t>status: list</w:t>
      </w:r>
    </w:p>
    <w:p w14:paraId="399CC1AA" w14:textId="77777777" w:rsidR="006819C7" w:rsidRDefault="00E61C01" w:rsidP="000B3982">
      <w:pPr>
        <w:numPr>
          <w:ilvl w:val="2"/>
          <w:numId w:val="5"/>
        </w:numPr>
        <w:jc w:val="both"/>
      </w:pPr>
      <w:r>
        <w:t>title: set</w:t>
      </w:r>
    </w:p>
    <w:p w14:paraId="4DBE63C9" w14:textId="77777777" w:rsidR="006819C7" w:rsidRDefault="00E61C01" w:rsidP="000B3982">
      <w:pPr>
        <w:numPr>
          <w:ilvl w:val="2"/>
          <w:numId w:val="5"/>
        </w:numPr>
        <w:jc w:val="both"/>
      </w:pPr>
      <w:r>
        <w:t xml:space="preserve">vote_average: mean </w:t>
      </w:r>
    </w:p>
    <w:p w14:paraId="1C06E55F" w14:textId="77777777" w:rsidR="006819C7" w:rsidRDefault="00E61C01" w:rsidP="000B3982">
      <w:pPr>
        <w:numPr>
          <w:ilvl w:val="2"/>
          <w:numId w:val="5"/>
        </w:numPr>
        <w:jc w:val="both"/>
      </w:pPr>
      <w:r>
        <w:t>vote_count: mean (Should be sum?)</w:t>
      </w:r>
    </w:p>
    <w:p w14:paraId="4F9A2EB3" w14:textId="77777777" w:rsidR="006819C7" w:rsidRDefault="00E61C01" w:rsidP="000B3982">
      <w:pPr>
        <w:numPr>
          <w:ilvl w:val="1"/>
          <w:numId w:val="4"/>
        </w:numPr>
        <w:jc w:val="both"/>
      </w:pPr>
      <w:r>
        <w:t>We defined the "affinity" (weights) between two actors by the following formula:</w:t>
      </w:r>
    </w:p>
    <w:p w14:paraId="68FE63EA" w14:textId="77777777" w:rsidR="006819C7" w:rsidRDefault="00E61C01" w:rsidP="000B3982">
      <w:pPr>
        <w:numPr>
          <w:ilvl w:val="1"/>
          <w:numId w:val="1"/>
        </w:numPr>
        <w:jc w:val="both"/>
      </w:pPr>
      <m:oMath>
        <m:sSub>
          <m:sSubPr>
            <m:ctrlPr>
              <w:rPr>
                <w:rFonts w:ascii="Cambria Math" w:hAnsi="Cambria Math"/>
              </w:rPr>
            </m:ctrlPr>
          </m:sSubPr>
          <m:e>
            <m:r>
              <w:rPr>
                <w:rFonts w:ascii="Cambria Math" w:hAnsi="Cambria Math"/>
              </w:rPr>
              <m:t>w</m:t>
            </m:r>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0.3|</m:t>
            </m:r>
            <m:r>
              <w:rPr>
                <w:rFonts w:ascii="Cambria Math" w:hAnsi="Cambria Math"/>
              </w:rPr>
              <m:t>movie</m:t>
            </m:r>
            <m:r>
              <w:rPr>
                <w:rFonts w:ascii="Cambria Math" w:hAnsi="Cambria Math"/>
              </w:rPr>
              <m:t>_</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rPr>
              <m:t>movie</m:t>
            </m:r>
            <m:r>
              <w:rPr>
                <w:rFonts w:ascii="Cambria Math" w:hAnsi="Cambria Math"/>
              </w:rPr>
              <m:t>_</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0.3|</m:t>
            </m:r>
            <m:r>
              <w:rPr>
                <w:rFonts w:ascii="Cambria Math" w:hAnsi="Cambria Math"/>
              </w:rPr>
              <m:t>cas</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cas</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0.2|</m:t>
            </m:r>
            <m:r>
              <w:rPr>
                <w:rFonts w:ascii="Cambria Math" w:hAnsi="Cambria Math"/>
              </w:rPr>
              <m:t>cre</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cre</m:t>
            </m:r>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0.1|</m:t>
            </m:r>
            <m:r>
              <w:rPr>
                <w:rFonts w:ascii="Cambria Math" w:hAnsi="Cambria Math"/>
              </w:rPr>
              <m:t>genr</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genr</m:t>
            </m:r>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0.1|</m:t>
            </m:r>
            <m:r>
              <w:rPr>
                <w:rFonts w:ascii="Cambria Math" w:hAnsi="Cambria Math"/>
              </w:rPr>
              <m:t>prod</m:t>
            </m:r>
            <m:r>
              <w:rPr>
                <w:rFonts w:ascii="Cambria Math" w:hAnsi="Cambria Math"/>
              </w:rPr>
              <m:t>_</m:t>
            </m:r>
            <m:r>
              <w:rPr>
                <w:rFonts w:ascii="Cambria Math" w:hAnsi="Cambria Math"/>
              </w:rPr>
              <m:t>companie</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rPr>
              <m:t>prod</m:t>
            </m:r>
            <m:r>
              <w:rPr>
                <w:rFonts w:ascii="Cambria Math" w:hAnsi="Cambria Math"/>
              </w:rPr>
              <m:t>_</m:t>
            </m:r>
            <m:r>
              <w:rPr>
                <w:rFonts w:ascii="Cambria Math" w:hAnsi="Cambria Math"/>
              </w:rPr>
              <m:t>companie</m:t>
            </m:r>
            <m:sSub>
              <m:sSubPr>
                <m:ctrlPr>
                  <w:rPr>
                    <w:rFonts w:ascii="Cambria Math" w:hAnsi="Cambria Math"/>
                  </w:rPr>
                </m:ctrlPr>
              </m:sSubPr>
              <m:e>
                <m:r>
                  <w:rPr>
                    <w:rFonts w:ascii="Cambria Math" w:hAnsi="Cambria Math"/>
                  </w:rPr>
                  <m:t>s</m:t>
                </m:r>
              </m:e>
              <m:sub>
                <m:r>
                  <w:rPr>
                    <w:rFonts w:ascii="Cambria Math" w:hAnsi="Cambria Math"/>
                  </w:rPr>
                  <m:t>j</m:t>
                </m:r>
              </m:sub>
            </m:sSub>
          </m:num>
          <m:den>
            <m:r>
              <w:rPr>
                <w:rFonts w:ascii="Cambria Math" w:hAnsi="Cambria Math"/>
              </w:rPr>
              <m:t>0.3|</m:t>
            </m:r>
            <m:r>
              <w:rPr>
                <w:rFonts w:ascii="Cambria Math" w:hAnsi="Cambria Math"/>
              </w:rPr>
              <m:t>movie</m:t>
            </m:r>
            <m:r>
              <w:rPr>
                <w:rFonts w:ascii="Cambria Math" w:hAnsi="Cambria Math"/>
              </w:rPr>
              <m:t>_</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rPr>
              <m:t>movie</m:t>
            </m:r>
            <m:r>
              <w:rPr>
                <w:rFonts w:ascii="Cambria Math" w:hAnsi="Cambria Math"/>
              </w:rPr>
              <m:t>_</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0.3|</m:t>
            </m:r>
            <m:r>
              <w:rPr>
                <w:rFonts w:ascii="Cambria Math" w:hAnsi="Cambria Math"/>
              </w:rPr>
              <m:t>cas</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cas</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0.2|</m:t>
            </m:r>
            <m:r>
              <w:rPr>
                <w:rFonts w:ascii="Cambria Math" w:hAnsi="Cambria Math"/>
              </w:rPr>
              <m:t>cre</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r>
              <w:rPr>
                <w:rFonts w:ascii="Cambria Math" w:hAnsi="Cambria Math"/>
              </w:rPr>
              <m:t>cre</m:t>
            </m:r>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0.1|</m:t>
            </m:r>
            <m:r>
              <w:rPr>
                <w:rFonts w:ascii="Cambria Math" w:hAnsi="Cambria Math"/>
              </w:rPr>
              <m:t>genr</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genr</m:t>
            </m:r>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0.1|</m:t>
            </m:r>
            <m:r>
              <w:rPr>
                <w:rFonts w:ascii="Cambria Math" w:hAnsi="Cambria Math"/>
              </w:rPr>
              <m:t>prod</m:t>
            </m:r>
            <m:r>
              <w:rPr>
                <w:rFonts w:ascii="Cambria Math" w:hAnsi="Cambria Math"/>
              </w:rPr>
              <m:t>_</m:t>
            </m:r>
            <m:r>
              <w:rPr>
                <w:rFonts w:ascii="Cambria Math" w:hAnsi="Cambria Math"/>
              </w:rPr>
              <m:t>companie</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rPr>
              <m:t>prod</m:t>
            </m:r>
            <m:r>
              <w:rPr>
                <w:rFonts w:ascii="Cambria Math" w:hAnsi="Cambria Math"/>
              </w:rPr>
              <m:t>_</m:t>
            </m:r>
            <m:r>
              <w:rPr>
                <w:rFonts w:ascii="Cambria Math" w:hAnsi="Cambria Math"/>
              </w:rPr>
              <m:t>companie</m:t>
            </m:r>
            <m:sSub>
              <m:sSubPr>
                <m:ctrlPr>
                  <w:rPr>
                    <w:rFonts w:ascii="Cambria Math" w:hAnsi="Cambria Math"/>
                  </w:rPr>
                </m:ctrlPr>
              </m:sSubPr>
              <m:e>
                <m:r>
                  <w:rPr>
                    <w:rFonts w:ascii="Cambria Math" w:hAnsi="Cambria Math"/>
                  </w:rPr>
                  <m:t>s</m:t>
                </m:r>
              </m:e>
              <m:sub>
                <m:r>
                  <w:rPr>
                    <w:rFonts w:ascii="Cambria Math" w:hAnsi="Cambria Math"/>
                  </w:rPr>
                  <m:t>j</m:t>
                </m:r>
              </m:sub>
            </m:sSub>
          </m:den>
        </m:f>
      </m:oMath>
    </w:p>
    <w:p w14:paraId="024BEE84" w14:textId="77777777" w:rsidR="006819C7" w:rsidRDefault="00E61C01" w:rsidP="000B3982">
      <w:pPr>
        <w:numPr>
          <w:ilvl w:val="1"/>
          <w:numId w:val="4"/>
        </w:numPr>
        <w:jc w:val="both"/>
      </w:pPr>
      <w:r>
        <w:t xml:space="preserve">In the previous formula </w:t>
      </w:r>
      <m:oMath>
        <m:r>
          <w:rPr>
            <w:rFonts w:ascii="Cambria Math" w:hAnsi="Cambria Math"/>
          </w:rPr>
          <m:t>movie</m:t>
        </m:r>
        <m:r>
          <w:rPr>
            <w:rFonts w:ascii="Cambria Math" w:hAnsi="Cambria Math"/>
          </w:rPr>
          <m:t>_</m:t>
        </m:r>
        <m:r>
          <w:rPr>
            <w:rFonts w:ascii="Cambria Math" w:hAnsi="Cambria Math"/>
          </w:rPr>
          <m:t>id</m:t>
        </m:r>
        <m:r>
          <w:rPr>
            <w:rFonts w:ascii="Cambria Math" w:hAnsi="Cambria Math"/>
          </w:rPr>
          <m:t>, </m:t>
        </m:r>
        <m:r>
          <w:rPr>
            <w:rFonts w:ascii="Cambria Math" w:hAnsi="Cambria Math"/>
          </w:rPr>
          <m:t>cas</m:t>
        </m:r>
        <m:r>
          <w:rPr>
            <w:rFonts w:ascii="Cambria Math" w:hAnsi="Cambria Math"/>
          </w:rPr>
          <m:t>t</m:t>
        </m:r>
        <m:r>
          <w:rPr>
            <w:rFonts w:ascii="Cambria Math" w:hAnsi="Cambria Math"/>
          </w:rPr>
          <m:t>, </m:t>
        </m:r>
        <m:r>
          <w:rPr>
            <w:rFonts w:ascii="Cambria Math" w:hAnsi="Cambria Math"/>
          </w:rPr>
          <m:t>crew</m:t>
        </m:r>
        <m:r>
          <w:rPr>
            <w:rFonts w:ascii="Cambria Math" w:hAnsi="Cambria Math"/>
          </w:rPr>
          <m:t>, </m:t>
        </m:r>
        <m:r>
          <w:rPr>
            <w:rFonts w:ascii="Cambria Math" w:hAnsi="Cambria Math"/>
          </w:rPr>
          <m:t>genre</m:t>
        </m:r>
        <m:r>
          <w:rPr>
            <w:rFonts w:ascii="Cambria Math" w:hAnsi="Cambria Math"/>
          </w:rPr>
          <m:t> </m:t>
        </m:r>
        <m:r>
          <w:rPr>
            <w:rFonts w:ascii="Cambria Math" w:hAnsi="Cambria Math"/>
          </w:rPr>
          <m:t>and</m:t>
        </m:r>
        <m:r>
          <w:rPr>
            <w:rFonts w:ascii="Cambria Math" w:hAnsi="Cambria Math"/>
          </w:rPr>
          <m:t> </m:t>
        </m:r>
        <m:r>
          <w:rPr>
            <w:rFonts w:ascii="Cambria Math" w:hAnsi="Cambria Math"/>
          </w:rPr>
          <m:t>prod</m:t>
        </m:r>
        <m:r>
          <w:rPr>
            <w:rFonts w:ascii="Cambria Math" w:hAnsi="Cambria Math"/>
          </w:rPr>
          <m:t>_</m:t>
        </m:r>
        <m:r>
          <w:rPr>
            <w:rFonts w:ascii="Cambria Math" w:hAnsi="Cambria Math"/>
          </w:rPr>
          <m:t>companies</m:t>
        </m:r>
      </m:oMath>
      <w:r>
        <w:t xml:space="preserve"> , are sets created from the IMDB database.</w:t>
      </w:r>
    </w:p>
    <w:p w14:paraId="3609DDA6" w14:textId="77777777" w:rsidR="006819C7" w:rsidRDefault="00E61C01" w:rsidP="000B3982">
      <w:pPr>
        <w:numPr>
          <w:ilvl w:val="1"/>
          <w:numId w:val="4"/>
        </w:numPr>
        <w:jc w:val="both"/>
      </w:pPr>
      <w:r>
        <w:t>This means that actors that share most of their cast,movies, genres and production companies are strongly related.</w:t>
      </w:r>
    </w:p>
    <w:p w14:paraId="3388FCC7" w14:textId="77777777" w:rsidR="006819C7" w:rsidRDefault="00E61C01" w:rsidP="000B3982">
      <w:pPr>
        <w:pStyle w:val="Heading3"/>
        <w:jc w:val="both"/>
      </w:pPr>
      <w:bookmarkStart w:id="7" w:name="header-n64"/>
      <w:r>
        <w:lastRenderedPageBreak/>
        <w:t>3. Exploration</w:t>
      </w:r>
      <w:bookmarkEnd w:id="7"/>
    </w:p>
    <w:p w14:paraId="2956361C" w14:textId="77777777" w:rsidR="006819C7" w:rsidRDefault="00E61C01" w:rsidP="000B3982">
      <w:pPr>
        <w:pStyle w:val="FirstParagraph"/>
        <w:jc w:val="both"/>
      </w:pPr>
      <w:r>
        <w:t>The first exploration t</w:t>
      </w:r>
      <w:r>
        <w:t>hat we did show the following:</w:t>
      </w:r>
    </w:p>
    <w:p w14:paraId="6B66A583" w14:textId="77777777" w:rsidR="006819C7" w:rsidRDefault="00E61C01" w:rsidP="000B3982">
      <w:pPr>
        <w:pStyle w:val="Heading4"/>
        <w:numPr>
          <w:ilvl w:val="0"/>
          <w:numId w:val="6"/>
        </w:numPr>
        <w:jc w:val="both"/>
      </w:pPr>
      <w:bookmarkStart w:id="8" w:name="header-n121"/>
      <w:r>
        <w:t>Connected components:</w:t>
      </w:r>
      <w:bookmarkEnd w:id="8"/>
    </w:p>
    <w:p w14:paraId="5BE88E85" w14:textId="77777777" w:rsidR="006819C7" w:rsidRDefault="00E61C01" w:rsidP="000B3982">
      <w:pPr>
        <w:numPr>
          <w:ilvl w:val="0"/>
          <w:numId w:val="1"/>
        </w:numPr>
        <w:jc w:val="both"/>
      </w:pPr>
      <w:r>
        <w:t>Number of connected components 2, however we decided to sparsifiy more the matrix so that is manageable and feasible to use, obtained one connected component</w:t>
      </w:r>
    </w:p>
    <w:p w14:paraId="03B06EF2" w14:textId="77777777" w:rsidR="006819C7" w:rsidRDefault="00E61C01" w:rsidP="000B3982">
      <w:pPr>
        <w:pStyle w:val="Heading4"/>
        <w:numPr>
          <w:ilvl w:val="0"/>
          <w:numId w:val="6"/>
        </w:numPr>
        <w:jc w:val="both"/>
      </w:pPr>
      <w:bookmarkStart w:id="9" w:name="header-n124"/>
      <w:r>
        <w:t>Sparsity of the graph:</w:t>
      </w:r>
      <w:bookmarkEnd w:id="9"/>
    </w:p>
    <w:p w14:paraId="229CD93C" w14:textId="77777777" w:rsidR="006819C7" w:rsidRDefault="00E61C01" w:rsidP="000B3982">
      <w:pPr>
        <w:pStyle w:val="CaptionedFigure"/>
        <w:numPr>
          <w:ilvl w:val="0"/>
          <w:numId w:val="1"/>
        </w:numPr>
        <w:jc w:val="both"/>
      </w:pPr>
      <w:r>
        <w:rPr>
          <w:noProof/>
        </w:rPr>
        <w:drawing>
          <wp:inline distT="0" distB="0" distL="0" distR="0" wp14:anchorId="44C51663" wp14:editId="57F8C016">
            <wp:extent cx="5334000" cy="3555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PFL\Network_Tour_Data_Science\EE-558-ntds\projects\project_ntds_2019\plots\sparsity_adjj.png"/>
                    <pic:cNvPicPr>
                      <a:picLocks noChangeAspect="1" noChangeArrowheads="1"/>
                    </pic:cNvPicPr>
                  </pic:nvPicPr>
                  <pic:blipFill>
                    <a:blip r:embed="rId7"/>
                    <a:stretch>
                      <a:fillRect/>
                    </a:stretch>
                  </pic:blipFill>
                  <pic:spPr bwMode="auto">
                    <a:xfrm>
                      <a:off x="0" y="0"/>
                      <a:ext cx="5334000" cy="3555999"/>
                    </a:xfrm>
                    <a:prstGeom prst="rect">
                      <a:avLst/>
                    </a:prstGeom>
                    <a:noFill/>
                    <a:ln w="9525">
                      <a:noFill/>
                      <a:headEnd/>
                      <a:tailEnd/>
                    </a:ln>
                  </pic:spPr>
                </pic:pic>
              </a:graphicData>
            </a:graphic>
          </wp:inline>
        </w:drawing>
      </w:r>
    </w:p>
    <w:p w14:paraId="7646A9C9" w14:textId="77777777" w:rsidR="006819C7" w:rsidRDefault="006819C7" w:rsidP="000B3982">
      <w:pPr>
        <w:pStyle w:val="ImageCaption"/>
        <w:numPr>
          <w:ilvl w:val="0"/>
          <w:numId w:val="1"/>
        </w:numPr>
        <w:jc w:val="both"/>
      </w:pPr>
    </w:p>
    <w:p w14:paraId="0FEC7FCE" w14:textId="77777777" w:rsidR="006819C7" w:rsidRDefault="00E61C01" w:rsidP="000B3982">
      <w:pPr>
        <w:pStyle w:val="Heading4"/>
        <w:numPr>
          <w:ilvl w:val="0"/>
          <w:numId w:val="6"/>
        </w:numPr>
        <w:jc w:val="both"/>
      </w:pPr>
      <w:bookmarkStart w:id="10" w:name="header-n127"/>
      <w:r>
        <w:t>Diameter:</w:t>
      </w:r>
      <w:bookmarkEnd w:id="10"/>
    </w:p>
    <w:p w14:paraId="7EEFB801" w14:textId="77777777" w:rsidR="006819C7" w:rsidRDefault="00E61C01" w:rsidP="000B3982">
      <w:pPr>
        <w:numPr>
          <w:ilvl w:val="0"/>
          <w:numId w:val="1"/>
        </w:numPr>
        <w:jc w:val="both"/>
      </w:pPr>
      <w:r>
        <w:t>4, meanin</w:t>
      </w:r>
      <w:r>
        <w:t>g that any actor is 4 steps away of knowing any other actor.</w:t>
      </w:r>
    </w:p>
    <w:p w14:paraId="4D730B14" w14:textId="77777777" w:rsidR="006819C7" w:rsidRDefault="00E61C01" w:rsidP="000B3982">
      <w:pPr>
        <w:pStyle w:val="Heading4"/>
        <w:numPr>
          <w:ilvl w:val="0"/>
          <w:numId w:val="6"/>
        </w:numPr>
        <w:jc w:val="both"/>
      </w:pPr>
      <w:bookmarkStart w:id="11" w:name="header-n130"/>
      <w:r>
        <w:lastRenderedPageBreak/>
        <w:t>Degree distribution:</w:t>
      </w:r>
      <w:bookmarkEnd w:id="11"/>
    </w:p>
    <w:p w14:paraId="517CDCE6" w14:textId="77777777" w:rsidR="006819C7" w:rsidRDefault="00E61C01" w:rsidP="000B3982">
      <w:pPr>
        <w:pStyle w:val="CaptionedFigure"/>
        <w:numPr>
          <w:ilvl w:val="0"/>
          <w:numId w:val="1"/>
        </w:numPr>
        <w:jc w:val="both"/>
      </w:pPr>
      <w:r>
        <w:rPr>
          <w:noProof/>
        </w:rPr>
        <w:drawing>
          <wp:inline distT="0" distB="0" distL="0" distR="0" wp14:anchorId="7CEDE9F3" wp14:editId="4E3506F0">
            <wp:extent cx="5334000" cy="3555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PFL\Network_Tour_Data_Science\EE-558-ntds\projects\project_ntds_2019\plots\degree_distribution.png"/>
                    <pic:cNvPicPr>
                      <a:picLocks noChangeAspect="1" noChangeArrowheads="1"/>
                    </pic:cNvPicPr>
                  </pic:nvPicPr>
                  <pic:blipFill>
                    <a:blip r:embed="rId8"/>
                    <a:stretch>
                      <a:fillRect/>
                    </a:stretch>
                  </pic:blipFill>
                  <pic:spPr bwMode="auto">
                    <a:xfrm>
                      <a:off x="0" y="0"/>
                      <a:ext cx="5334000" cy="3555999"/>
                    </a:xfrm>
                    <a:prstGeom prst="rect">
                      <a:avLst/>
                    </a:prstGeom>
                    <a:noFill/>
                    <a:ln w="9525">
                      <a:noFill/>
                      <a:headEnd/>
                      <a:tailEnd/>
                    </a:ln>
                  </pic:spPr>
                </pic:pic>
              </a:graphicData>
            </a:graphic>
          </wp:inline>
        </w:drawing>
      </w:r>
    </w:p>
    <w:p w14:paraId="3E334D34" w14:textId="77777777" w:rsidR="006819C7" w:rsidRDefault="006819C7" w:rsidP="000B3982">
      <w:pPr>
        <w:pStyle w:val="ImageCaption"/>
        <w:numPr>
          <w:ilvl w:val="0"/>
          <w:numId w:val="1"/>
        </w:numPr>
        <w:jc w:val="both"/>
      </w:pPr>
    </w:p>
    <w:p w14:paraId="5125A213" w14:textId="77777777" w:rsidR="006819C7" w:rsidRDefault="00E61C01" w:rsidP="000B3982">
      <w:pPr>
        <w:pStyle w:val="Heading4"/>
        <w:numPr>
          <w:ilvl w:val="0"/>
          <w:numId w:val="6"/>
        </w:numPr>
        <w:jc w:val="both"/>
      </w:pPr>
      <w:bookmarkStart w:id="12" w:name="header-n133"/>
      <w:r>
        <w:t>Spectrum:</w:t>
      </w:r>
      <w:bookmarkEnd w:id="12"/>
    </w:p>
    <w:p w14:paraId="2BC7991B" w14:textId="77777777" w:rsidR="006819C7" w:rsidRDefault="00E61C01" w:rsidP="000B3982">
      <w:pPr>
        <w:pStyle w:val="CaptionedFigure"/>
        <w:numPr>
          <w:ilvl w:val="0"/>
          <w:numId w:val="1"/>
        </w:numPr>
        <w:jc w:val="both"/>
      </w:pPr>
      <w:r>
        <w:rPr>
          <w:noProof/>
        </w:rPr>
        <w:drawing>
          <wp:inline distT="0" distB="0" distL="0" distR="0" wp14:anchorId="6358022C" wp14:editId="42583BC9">
            <wp:extent cx="5334000" cy="3555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PFL\Network_Tour_Data_Science\EE-558-ntds\projects\project_ntds_2019\plots\spectrum.png"/>
                    <pic:cNvPicPr>
                      <a:picLocks noChangeAspect="1" noChangeArrowheads="1"/>
                    </pic:cNvPicPr>
                  </pic:nvPicPr>
                  <pic:blipFill>
                    <a:blip r:embed="rId9"/>
                    <a:stretch>
                      <a:fillRect/>
                    </a:stretch>
                  </pic:blipFill>
                  <pic:spPr bwMode="auto">
                    <a:xfrm>
                      <a:off x="0" y="0"/>
                      <a:ext cx="5334000" cy="3555999"/>
                    </a:xfrm>
                    <a:prstGeom prst="rect">
                      <a:avLst/>
                    </a:prstGeom>
                    <a:noFill/>
                    <a:ln w="9525">
                      <a:noFill/>
                      <a:headEnd/>
                      <a:tailEnd/>
                    </a:ln>
                  </pic:spPr>
                </pic:pic>
              </a:graphicData>
            </a:graphic>
          </wp:inline>
        </w:drawing>
      </w:r>
    </w:p>
    <w:p w14:paraId="2349715C" w14:textId="77777777" w:rsidR="006819C7" w:rsidRDefault="006819C7" w:rsidP="000B3982">
      <w:pPr>
        <w:pStyle w:val="ImageCaption"/>
        <w:numPr>
          <w:ilvl w:val="0"/>
          <w:numId w:val="1"/>
        </w:numPr>
        <w:jc w:val="both"/>
      </w:pPr>
    </w:p>
    <w:p w14:paraId="538E9403" w14:textId="77777777" w:rsidR="006819C7" w:rsidRDefault="00E61C01" w:rsidP="000B3982">
      <w:pPr>
        <w:pStyle w:val="Heading4"/>
        <w:numPr>
          <w:ilvl w:val="0"/>
          <w:numId w:val="6"/>
        </w:numPr>
        <w:jc w:val="both"/>
      </w:pPr>
      <w:bookmarkStart w:id="13" w:name="header-n136"/>
      <w:r>
        <w:lastRenderedPageBreak/>
        <w:t>Type of graph:</w:t>
      </w:r>
      <w:bookmarkEnd w:id="13"/>
    </w:p>
    <w:p w14:paraId="1FD11CC5" w14:textId="77777777" w:rsidR="006819C7" w:rsidRDefault="00E61C01" w:rsidP="000B3982">
      <w:pPr>
        <w:numPr>
          <w:ilvl w:val="0"/>
          <w:numId w:val="1"/>
        </w:numPr>
        <w:jc w:val="both"/>
      </w:pPr>
      <w:r>
        <w:t xml:space="preserve">The network is a small world, to get this assumption a similar generated Erdős–Rényi network was created and network statistics like clustering coefficient and the mean shortest path were found for both. Mean shortest path is the same, however, clustering </w:t>
      </w:r>
      <w:r>
        <w:t>coefficient is different.</w:t>
      </w:r>
      <w:r>
        <w:br/>
        <w:t>Small networks should have some spatial structure, that is reflected on a bigger clustering coefficient.</w:t>
      </w:r>
    </w:p>
    <w:p w14:paraId="344977B3" w14:textId="77777777" w:rsidR="006819C7" w:rsidRDefault="00E61C01" w:rsidP="000B3982">
      <w:pPr>
        <w:pStyle w:val="Heading4"/>
        <w:numPr>
          <w:ilvl w:val="0"/>
          <w:numId w:val="6"/>
        </w:numPr>
        <w:jc w:val="both"/>
      </w:pPr>
      <w:bookmarkStart w:id="14" w:name="header-n139"/>
      <w:r>
        <w:t>Properties of the nodes:</w:t>
      </w:r>
      <w:bookmarkEnd w:id="14"/>
    </w:p>
    <w:p w14:paraId="0181E878" w14:textId="77777777" w:rsidR="006819C7" w:rsidRDefault="00E61C01" w:rsidP="000B3982">
      <w:pPr>
        <w:numPr>
          <w:ilvl w:val="1"/>
          <w:numId w:val="7"/>
        </w:numPr>
        <w:jc w:val="both"/>
      </w:pPr>
      <w:r>
        <w:t>Average Degree: 590.388635210553</w:t>
      </w:r>
    </w:p>
    <w:p w14:paraId="6FC00048" w14:textId="77777777" w:rsidR="006819C7" w:rsidRDefault="00E61C01" w:rsidP="000B3982">
      <w:pPr>
        <w:numPr>
          <w:ilvl w:val="1"/>
          <w:numId w:val="7"/>
        </w:numPr>
        <w:jc w:val="both"/>
      </w:pPr>
      <w:r>
        <w:t>Average clustering coefficient: 0.6403268534042411</w:t>
      </w:r>
    </w:p>
    <w:p w14:paraId="33D7CF4E" w14:textId="77777777" w:rsidR="006819C7" w:rsidRDefault="00E61C01" w:rsidP="000B3982">
      <w:pPr>
        <w:numPr>
          <w:ilvl w:val="1"/>
          <w:numId w:val="7"/>
        </w:numPr>
        <w:jc w:val="both"/>
      </w:pPr>
      <w:r>
        <w:t>Nodes with highe</w:t>
      </w:r>
      <w:r>
        <w:t>r centrality:</w:t>
      </w:r>
    </w:p>
    <w:p w14:paraId="7938C02B" w14:textId="77777777" w:rsidR="006819C7" w:rsidRDefault="00E61C01" w:rsidP="000B3982">
      <w:pPr>
        <w:numPr>
          <w:ilvl w:val="2"/>
          <w:numId w:val="8"/>
        </w:numPr>
        <w:jc w:val="both"/>
      </w:pPr>
      <w:r>
        <w:t>Britney Spears - 0.7812182741116752</w:t>
      </w:r>
    </w:p>
    <w:p w14:paraId="113133DA" w14:textId="77777777" w:rsidR="006819C7" w:rsidRDefault="00E61C01" w:rsidP="000B3982">
      <w:pPr>
        <w:numPr>
          <w:ilvl w:val="2"/>
          <w:numId w:val="8"/>
        </w:numPr>
        <w:jc w:val="both"/>
      </w:pPr>
      <w:r>
        <w:t>Melissa Joan Hart - 0.7578680203045686</w:t>
      </w:r>
    </w:p>
    <w:p w14:paraId="279ED9FC" w14:textId="77777777" w:rsidR="006819C7" w:rsidRDefault="00E61C01" w:rsidP="000B3982">
      <w:pPr>
        <w:numPr>
          <w:ilvl w:val="2"/>
          <w:numId w:val="8"/>
        </w:numPr>
        <w:jc w:val="both"/>
      </w:pPr>
      <w:r>
        <w:t>Orlando Jones - 0.733502538071066</w:t>
      </w:r>
    </w:p>
    <w:p w14:paraId="141D5D56" w14:textId="77777777" w:rsidR="006819C7" w:rsidRDefault="00E61C01" w:rsidP="000B3982">
      <w:pPr>
        <w:numPr>
          <w:ilvl w:val="2"/>
          <w:numId w:val="8"/>
        </w:numPr>
        <w:jc w:val="both"/>
      </w:pPr>
      <w:r>
        <w:t>Nicholas Rowe - 0.7324873096446701</w:t>
      </w:r>
    </w:p>
    <w:p w14:paraId="459255FA" w14:textId="77777777" w:rsidR="006819C7" w:rsidRDefault="00E61C01" w:rsidP="000B3982">
      <w:pPr>
        <w:numPr>
          <w:ilvl w:val="2"/>
          <w:numId w:val="8"/>
        </w:numPr>
        <w:jc w:val="both"/>
      </w:pPr>
      <w:r>
        <w:t>Tom Selleck - 0.7279187817258883</w:t>
      </w:r>
    </w:p>
    <w:p w14:paraId="19F93855" w14:textId="77777777" w:rsidR="006819C7" w:rsidRDefault="00E61C01" w:rsidP="000B3982">
      <w:pPr>
        <w:numPr>
          <w:ilvl w:val="1"/>
          <w:numId w:val="7"/>
        </w:numPr>
        <w:jc w:val="both"/>
      </w:pPr>
      <w:r>
        <w:t>Nodes with small centrality:</w:t>
      </w:r>
    </w:p>
    <w:p w14:paraId="08F2C68F" w14:textId="77777777" w:rsidR="006819C7" w:rsidRDefault="00E61C01" w:rsidP="000B3982">
      <w:pPr>
        <w:numPr>
          <w:ilvl w:val="2"/>
          <w:numId w:val="9"/>
        </w:numPr>
        <w:jc w:val="both"/>
      </w:pPr>
      <w:r>
        <w:t>Ben Youcef 0.0040609137055837565</w:t>
      </w:r>
    </w:p>
    <w:p w14:paraId="64B81FD5" w14:textId="77777777" w:rsidR="006819C7" w:rsidRDefault="00E61C01" w:rsidP="000B3982">
      <w:pPr>
        <w:numPr>
          <w:ilvl w:val="2"/>
          <w:numId w:val="9"/>
        </w:numPr>
        <w:jc w:val="both"/>
      </w:pPr>
      <w:r>
        <w:t>Cai</w:t>
      </w:r>
      <w:r>
        <w:t>tlin Fitzgerald 0.003553299492385787</w:t>
      </w:r>
    </w:p>
    <w:p w14:paraId="06AA1DF3" w14:textId="77777777" w:rsidR="006819C7" w:rsidRDefault="00E61C01" w:rsidP="000B3982">
      <w:pPr>
        <w:numPr>
          <w:ilvl w:val="2"/>
          <w:numId w:val="9"/>
        </w:numPr>
        <w:jc w:val="both"/>
      </w:pPr>
      <w:r>
        <w:t>Kirby Heyborne 0.0015228426395939086</w:t>
      </w:r>
    </w:p>
    <w:p w14:paraId="474BB883" w14:textId="77777777" w:rsidR="006819C7" w:rsidRDefault="00E61C01" w:rsidP="000B3982">
      <w:pPr>
        <w:numPr>
          <w:ilvl w:val="2"/>
          <w:numId w:val="9"/>
        </w:numPr>
        <w:jc w:val="both"/>
      </w:pPr>
      <w:r>
        <w:t>J.D. Williams 0.0010152284263959391</w:t>
      </w:r>
    </w:p>
    <w:p w14:paraId="3EF24D23" w14:textId="77777777" w:rsidR="006819C7" w:rsidRDefault="00E61C01" w:rsidP="000B3982">
      <w:pPr>
        <w:numPr>
          <w:ilvl w:val="2"/>
          <w:numId w:val="9"/>
        </w:numPr>
        <w:jc w:val="both"/>
      </w:pPr>
      <w:r>
        <w:t>Toshirō Mifune 0.0010152284263959391</w:t>
      </w:r>
    </w:p>
    <w:p w14:paraId="7085FF7E" w14:textId="77777777" w:rsidR="006819C7" w:rsidRDefault="00E61C01" w:rsidP="000B3982">
      <w:pPr>
        <w:numPr>
          <w:ilvl w:val="1"/>
          <w:numId w:val="7"/>
        </w:numPr>
        <w:jc w:val="both"/>
      </w:pPr>
      <w:r>
        <w:t>Hub Nodes (Just some actors, because number of hubs is 964):</w:t>
      </w:r>
    </w:p>
    <w:p w14:paraId="5FA7856C" w14:textId="77777777" w:rsidR="006819C7" w:rsidRDefault="00E61C01" w:rsidP="000B3982">
      <w:pPr>
        <w:numPr>
          <w:ilvl w:val="2"/>
          <w:numId w:val="10"/>
        </w:numPr>
        <w:jc w:val="both"/>
      </w:pPr>
      <w:r>
        <w:t>50 Cent</w:t>
      </w:r>
    </w:p>
    <w:p w14:paraId="38B67BCB" w14:textId="77777777" w:rsidR="006819C7" w:rsidRDefault="00E61C01" w:rsidP="000B3982">
      <w:pPr>
        <w:numPr>
          <w:ilvl w:val="2"/>
          <w:numId w:val="10"/>
        </w:numPr>
        <w:jc w:val="both"/>
      </w:pPr>
      <w:r>
        <w:t>AJ Michalka</w:t>
      </w:r>
    </w:p>
    <w:p w14:paraId="4BB7E261" w14:textId="77777777" w:rsidR="006819C7" w:rsidRDefault="00E61C01" w:rsidP="000B3982">
      <w:pPr>
        <w:numPr>
          <w:ilvl w:val="2"/>
          <w:numId w:val="10"/>
        </w:numPr>
        <w:jc w:val="both"/>
      </w:pPr>
      <w:r>
        <w:t>Aaron Abrams</w:t>
      </w:r>
    </w:p>
    <w:p w14:paraId="68746F97" w14:textId="77777777" w:rsidR="006819C7" w:rsidRDefault="00E61C01" w:rsidP="000B3982">
      <w:pPr>
        <w:numPr>
          <w:ilvl w:val="2"/>
          <w:numId w:val="10"/>
        </w:numPr>
        <w:jc w:val="both"/>
      </w:pPr>
      <w:r>
        <w:t>Aaron Stanford</w:t>
      </w:r>
    </w:p>
    <w:p w14:paraId="55E9D137" w14:textId="77777777" w:rsidR="006819C7" w:rsidRDefault="00E61C01" w:rsidP="000B3982">
      <w:pPr>
        <w:numPr>
          <w:ilvl w:val="2"/>
          <w:numId w:val="10"/>
        </w:numPr>
        <w:jc w:val="both"/>
      </w:pPr>
      <w:r>
        <w:t>Aasheekaa Bathija</w:t>
      </w:r>
    </w:p>
    <w:p w14:paraId="060C1143" w14:textId="77777777" w:rsidR="006819C7" w:rsidRDefault="00E61C01" w:rsidP="000B3982">
      <w:pPr>
        <w:numPr>
          <w:ilvl w:val="2"/>
          <w:numId w:val="10"/>
        </w:numPr>
        <w:jc w:val="both"/>
      </w:pPr>
      <w:r>
        <w:t>Zhang Ziyi</w:t>
      </w:r>
    </w:p>
    <w:p w14:paraId="17FEE87F" w14:textId="77777777" w:rsidR="006819C7" w:rsidRDefault="00E61C01" w:rsidP="000B3982">
      <w:pPr>
        <w:numPr>
          <w:ilvl w:val="2"/>
          <w:numId w:val="10"/>
        </w:numPr>
        <w:jc w:val="both"/>
      </w:pPr>
      <w:r>
        <w:t>Zoe Kazan</w:t>
      </w:r>
    </w:p>
    <w:p w14:paraId="292A099C" w14:textId="77777777" w:rsidR="006819C7" w:rsidRDefault="00E61C01" w:rsidP="000B3982">
      <w:pPr>
        <w:numPr>
          <w:ilvl w:val="2"/>
          <w:numId w:val="10"/>
        </w:numPr>
        <w:jc w:val="both"/>
      </w:pPr>
      <w:r>
        <w:lastRenderedPageBreak/>
        <w:t>Zoe Lister-Jones</w:t>
      </w:r>
    </w:p>
    <w:p w14:paraId="4CBF655C" w14:textId="77777777" w:rsidR="006819C7" w:rsidRDefault="00E61C01" w:rsidP="000B3982">
      <w:pPr>
        <w:numPr>
          <w:ilvl w:val="2"/>
          <w:numId w:val="10"/>
        </w:numPr>
        <w:jc w:val="both"/>
      </w:pPr>
      <w:r>
        <w:t>Zoe Saldana</w:t>
      </w:r>
    </w:p>
    <w:p w14:paraId="65A06365" w14:textId="77777777" w:rsidR="006819C7" w:rsidRDefault="00E61C01" w:rsidP="000B3982">
      <w:pPr>
        <w:numPr>
          <w:ilvl w:val="2"/>
          <w:numId w:val="10"/>
        </w:numPr>
        <w:jc w:val="both"/>
      </w:pPr>
      <w:r>
        <w:t>Zooey Deschanel</w:t>
      </w:r>
    </w:p>
    <w:p w14:paraId="551205E3" w14:textId="77777777" w:rsidR="006819C7" w:rsidRDefault="00E61C01" w:rsidP="000B3982">
      <w:pPr>
        <w:pStyle w:val="Heading4"/>
        <w:numPr>
          <w:ilvl w:val="0"/>
          <w:numId w:val="11"/>
        </w:numPr>
        <w:jc w:val="both"/>
      </w:pPr>
      <w:bookmarkStart w:id="15" w:name="header-n196"/>
      <w:r>
        <w:t>Analysis of the attributes:</w:t>
      </w:r>
      <w:bookmarkEnd w:id="15"/>
    </w:p>
    <w:p w14:paraId="2F78BA65" w14:textId="77777777" w:rsidR="006819C7" w:rsidRDefault="00E61C01" w:rsidP="000B3982">
      <w:pPr>
        <w:pStyle w:val="Heading4"/>
        <w:numPr>
          <w:ilvl w:val="0"/>
          <w:numId w:val="11"/>
        </w:numPr>
        <w:jc w:val="both"/>
      </w:pPr>
      <w:bookmarkStart w:id="16" w:name="header-n198"/>
      <w:r>
        <w:t xml:space="preserve">A visualization of the network: </w:t>
      </w:r>
      <w:bookmarkEnd w:id="16"/>
    </w:p>
    <w:p w14:paraId="459381DE" w14:textId="77777777" w:rsidR="006819C7" w:rsidRDefault="00E61C01" w:rsidP="000B3982">
      <w:pPr>
        <w:pStyle w:val="CaptionedFigure"/>
        <w:jc w:val="both"/>
      </w:pPr>
      <w:r>
        <w:rPr>
          <w:noProof/>
        </w:rPr>
        <w:drawing>
          <wp:inline distT="0" distB="0" distL="0" distR="0" wp14:anchorId="4DFA53C7" wp14:editId="176CD741">
            <wp:extent cx="5334000" cy="1333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PFL\Network_Tour_Data_Science\EE-558-ntds\projects\project_ntds_2019\plots\graph.png"/>
                    <pic:cNvPicPr>
                      <a:picLocks noChangeAspect="1" noChangeArrowheads="1"/>
                    </pic:cNvPicPr>
                  </pic:nvPicPr>
                  <pic:blipFill>
                    <a:blip r:embed="rId10"/>
                    <a:stretch>
                      <a:fillRect/>
                    </a:stretch>
                  </pic:blipFill>
                  <pic:spPr bwMode="auto">
                    <a:xfrm>
                      <a:off x="0" y="0"/>
                      <a:ext cx="5334000" cy="1333500"/>
                    </a:xfrm>
                    <a:prstGeom prst="rect">
                      <a:avLst/>
                    </a:prstGeom>
                    <a:noFill/>
                    <a:ln w="9525">
                      <a:noFill/>
                      <a:headEnd/>
                      <a:tailEnd/>
                    </a:ln>
                  </pic:spPr>
                </pic:pic>
              </a:graphicData>
            </a:graphic>
          </wp:inline>
        </w:drawing>
      </w:r>
    </w:p>
    <w:p w14:paraId="46E9FEEF" w14:textId="77777777" w:rsidR="006819C7" w:rsidRDefault="006819C7" w:rsidP="000B3982">
      <w:pPr>
        <w:pStyle w:val="ImageCaption"/>
        <w:jc w:val="both"/>
      </w:pPr>
    </w:p>
    <w:p w14:paraId="19E5F623" w14:textId="77777777" w:rsidR="006819C7" w:rsidRDefault="00E61C01" w:rsidP="000B3982">
      <w:pPr>
        <w:pStyle w:val="Heading3"/>
        <w:jc w:val="both"/>
      </w:pPr>
      <w:bookmarkStart w:id="17" w:name="header-n200"/>
      <w:r>
        <w:t xml:space="preserve">4. Exploitation </w:t>
      </w:r>
      <w:bookmarkEnd w:id="17"/>
    </w:p>
    <w:p w14:paraId="262051FE" w14:textId="77777777" w:rsidR="006819C7" w:rsidRDefault="00E61C01" w:rsidP="000B3982">
      <w:pPr>
        <w:pStyle w:val="CaptionedFigure"/>
        <w:jc w:val="both"/>
      </w:pPr>
      <w:r>
        <w:rPr>
          <w:noProof/>
        </w:rPr>
        <w:drawing>
          <wp:inline distT="0" distB="0" distL="0" distR="0" wp14:anchorId="458AA9E9" wp14:editId="73A52C8E">
            <wp:extent cx="5334000" cy="1333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PFL\Network_Tour_Data_Science\EE-558-ntds\projects\project_ntds_2019\plots\louvain.png"/>
                    <pic:cNvPicPr>
                      <a:picLocks noChangeAspect="1" noChangeArrowheads="1"/>
                    </pic:cNvPicPr>
                  </pic:nvPicPr>
                  <pic:blipFill>
                    <a:blip r:embed="rId11"/>
                    <a:stretch>
                      <a:fillRect/>
                    </a:stretch>
                  </pic:blipFill>
                  <pic:spPr bwMode="auto">
                    <a:xfrm>
                      <a:off x="0" y="0"/>
                      <a:ext cx="5334000" cy="1333500"/>
                    </a:xfrm>
                    <a:prstGeom prst="rect">
                      <a:avLst/>
                    </a:prstGeom>
                    <a:noFill/>
                    <a:ln w="9525">
                      <a:noFill/>
                      <a:headEnd/>
                      <a:tailEnd/>
                    </a:ln>
                  </pic:spPr>
                </pic:pic>
              </a:graphicData>
            </a:graphic>
          </wp:inline>
        </w:drawing>
      </w:r>
    </w:p>
    <w:p w14:paraId="40F6365E" w14:textId="77777777" w:rsidR="006819C7" w:rsidRDefault="006819C7" w:rsidP="000B3982">
      <w:pPr>
        <w:pStyle w:val="ImageCaption"/>
        <w:jc w:val="both"/>
      </w:pPr>
    </w:p>
    <w:p w14:paraId="40909DB9" w14:textId="77777777" w:rsidR="006819C7" w:rsidRDefault="00E61C01" w:rsidP="000B3982">
      <w:pPr>
        <w:numPr>
          <w:ilvl w:val="0"/>
          <w:numId w:val="12"/>
        </w:numPr>
        <w:jc w:val="both"/>
      </w:pPr>
      <w:r>
        <w:t>We used Louvain's algorithm to find the communities of the graph, this algorithm is a bottom up approach to find communities based on the modularity of the nodes. The idea is to use these values as a feature so that later we can train a Machine Learning mo</w:t>
      </w:r>
      <w:r>
        <w:t>del to do a regression so that we can estimate the signal values of each actor (revenue, popularity, etc.)</w:t>
      </w:r>
    </w:p>
    <w:p w14:paraId="06FF996D" w14:textId="77777777" w:rsidR="006819C7" w:rsidRDefault="00E61C01" w:rsidP="000B3982">
      <w:pPr>
        <w:pStyle w:val="Heading3"/>
        <w:jc w:val="both"/>
      </w:pPr>
      <w:bookmarkStart w:id="18" w:name="header-n205"/>
      <w:r>
        <w:t>5. Next steps</w:t>
      </w:r>
      <w:bookmarkEnd w:id="18"/>
    </w:p>
    <w:p w14:paraId="16ADAE8F" w14:textId="77777777" w:rsidR="006819C7" w:rsidRDefault="00E61C01" w:rsidP="000B3982">
      <w:pPr>
        <w:numPr>
          <w:ilvl w:val="0"/>
          <w:numId w:val="13"/>
        </w:numPr>
        <w:jc w:val="both"/>
      </w:pPr>
      <w:r>
        <w:t>Analyze the communities and try to find the relationships that explain them.</w:t>
      </w:r>
    </w:p>
    <w:p w14:paraId="200E7420" w14:textId="77777777" w:rsidR="006819C7" w:rsidRDefault="00E61C01" w:rsidP="000B3982">
      <w:pPr>
        <w:numPr>
          <w:ilvl w:val="0"/>
          <w:numId w:val="13"/>
        </w:numPr>
        <w:jc w:val="both"/>
      </w:pPr>
      <w:r>
        <w:t>Find most representative actors of each community.</w:t>
      </w:r>
    </w:p>
    <w:p w14:paraId="6589B0BC" w14:textId="77777777" w:rsidR="006819C7" w:rsidRDefault="00E61C01" w:rsidP="000B3982">
      <w:pPr>
        <w:numPr>
          <w:ilvl w:val="0"/>
          <w:numId w:val="13"/>
        </w:numPr>
        <w:jc w:val="both"/>
      </w:pPr>
      <w:r>
        <w:t xml:space="preserve">Create </w:t>
      </w:r>
      <w:r>
        <w:t>appropriate visualizations.</w:t>
      </w:r>
    </w:p>
    <w:p w14:paraId="6E4E1694" w14:textId="77777777" w:rsidR="006819C7" w:rsidRDefault="00E61C01" w:rsidP="000B3982">
      <w:pPr>
        <w:numPr>
          <w:ilvl w:val="0"/>
          <w:numId w:val="13"/>
        </w:numPr>
        <w:jc w:val="both"/>
      </w:pPr>
      <w:r>
        <w:t>Machine Learning model to do a regression with the communities labels (louvain graph) as a feature so that we can estimate the signal values of the actors(revenue, popularity, etc.).</w:t>
      </w:r>
    </w:p>
    <w:sectPr w:rsidR="006819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A2CF8" w14:textId="77777777" w:rsidR="00E61C01" w:rsidRDefault="00E61C01">
      <w:pPr>
        <w:spacing w:after="0"/>
      </w:pPr>
      <w:r>
        <w:separator/>
      </w:r>
    </w:p>
  </w:endnote>
  <w:endnote w:type="continuationSeparator" w:id="0">
    <w:p w14:paraId="1BA7F08C" w14:textId="77777777" w:rsidR="00E61C01" w:rsidRDefault="00E61C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6B04D0" w14:textId="77777777" w:rsidR="00E61C01" w:rsidRDefault="00E61C01">
      <w:r>
        <w:separator/>
      </w:r>
    </w:p>
  </w:footnote>
  <w:footnote w:type="continuationSeparator" w:id="0">
    <w:p w14:paraId="5E34F6C0" w14:textId="77777777" w:rsidR="00E61C01" w:rsidRDefault="00E61C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8821C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0E8FB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LQ0szCyMDc0tjQ1tDBX0lEKTi0uzszPAykwrAUAN0iGECwAAAA="/>
  </w:docVars>
  <w:rsids>
    <w:rsidRoot w:val="00590D07"/>
    <w:rsid w:val="00011C8B"/>
    <w:rsid w:val="000B3982"/>
    <w:rsid w:val="004E29B3"/>
    <w:rsid w:val="00590D07"/>
    <w:rsid w:val="006819C7"/>
    <w:rsid w:val="00784D58"/>
    <w:rsid w:val="008D6863"/>
    <w:rsid w:val="00B86B75"/>
    <w:rsid w:val="00BC48D5"/>
    <w:rsid w:val="00C36279"/>
    <w:rsid w:val="00E315A3"/>
    <w:rsid w:val="00E61C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A8701"/>
  <w15:docId w15:val="{1AD44360-7BE2-4922-A10D-EE94D43B1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954</Words>
  <Characters>5439</Characters>
  <Application>Microsoft Office Word</Application>
  <DocSecurity>0</DocSecurity>
  <Lines>45</Lines>
  <Paragraphs>12</Paragraphs>
  <ScaleCrop>false</ScaleCrop>
  <Company/>
  <LinksUpToDate>false</LinksUpToDate>
  <CharactersWithSpaces>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s Ivan Montero Cassab</cp:lastModifiedBy>
  <cp:revision>2</cp:revision>
  <dcterms:created xsi:type="dcterms:W3CDTF">2019-12-04T21:24:00Z</dcterms:created>
  <dcterms:modified xsi:type="dcterms:W3CDTF">2019-12-04T21:25:00Z</dcterms:modified>
</cp:coreProperties>
</file>